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38E3" w14:textId="77777777" w:rsidR="00776748" w:rsidRPr="000D7D68" w:rsidRDefault="00776748" w:rsidP="00F17CE6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bookmarkStart w:id="0" w:name="_Hlk130400603"/>
      <w:bookmarkStart w:id="1" w:name="_Hlk130400629"/>
      <w:r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6072D37D" w14:textId="308BBAEA" w:rsidR="00F17CE6" w:rsidRPr="000D7D68" w:rsidRDefault="00F17CE6" w:rsidP="00F17CE6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 xml:space="preserve">Año 1: </w:t>
      </w:r>
      <w:r w:rsidR="00212085">
        <w:rPr>
          <w:b/>
          <w:color w:val="auto"/>
          <w:sz w:val="20"/>
          <w:szCs w:val="20"/>
          <w:lang w:val="es"/>
        </w:rPr>
        <w:t>Relaciones Sanas y No Saludables</w:t>
      </w:r>
    </w:p>
    <w:bookmarkEnd w:id="0"/>
    <w:p w14:paraId="302839DA" w14:textId="53012884" w:rsidR="00F17CE6" w:rsidRPr="000D7D68" w:rsidRDefault="00776748" w:rsidP="00F17CE6">
      <w:pPr>
        <w:spacing w:after="406" w:line="264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Forma de </w:t>
      </w:r>
      <w:r w:rsidR="00F17CE6" w:rsidRPr="000D7D68">
        <w:rPr>
          <w:b/>
          <w:sz w:val="20"/>
          <w:szCs w:val="20"/>
          <w:lang w:val="es"/>
        </w:rPr>
        <w:t>Permiso 2023 – 2024</w:t>
      </w:r>
    </w:p>
    <w:bookmarkEnd w:id="1"/>
    <w:p w14:paraId="12403910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ara: [Padre o tutor]</w:t>
      </w:r>
    </w:p>
    <w:p w14:paraId="44D9DE9F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De: [Programa de Escuela, RE, Confirmación y Juventud]</w:t>
      </w:r>
    </w:p>
    <w:p w14:paraId="753E625C" w14:textId="5017F92B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Asunto: </w:t>
      </w:r>
      <w:r w:rsidR="00776748" w:rsidRPr="000D7D68">
        <w:rPr>
          <w:b/>
          <w:sz w:val="20"/>
          <w:szCs w:val="20"/>
          <w:lang w:val="es"/>
        </w:rPr>
        <w:t>“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</w:p>
    <w:p w14:paraId="75505323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Fecha: [Fecha]</w:t>
      </w:r>
    </w:p>
    <w:p w14:paraId="25925F53" w14:textId="5A4305C7" w:rsidR="00F17CE6" w:rsidRPr="000D7D68" w:rsidRDefault="00A94AB1" w:rsidP="00F17CE6">
      <w:pPr>
        <w:spacing w:after="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 xml:space="preserve">El personal de </w:t>
      </w:r>
      <w:r w:rsidR="00801741" w:rsidRPr="000D7D68">
        <w:rPr>
          <w:b/>
          <w:sz w:val="20"/>
          <w:szCs w:val="20"/>
          <w:lang w:val="es"/>
        </w:rPr>
        <w:t>[Nombre de la escuela o RE, Confirmación o Programa Juvenil]</w:t>
      </w:r>
      <w:r w:rsidRPr="000D7D68">
        <w:rPr>
          <w:sz w:val="20"/>
          <w:szCs w:val="20"/>
          <w:lang w:val="es"/>
        </w:rPr>
        <w:t xml:space="preserve"> y </w:t>
      </w:r>
      <w:proofErr w:type="gramStart"/>
      <w:r w:rsidRPr="000D7D68">
        <w:rPr>
          <w:sz w:val="20"/>
          <w:szCs w:val="20"/>
          <w:lang w:val="es"/>
        </w:rPr>
        <w:t>la  Arquidiócesis</w:t>
      </w:r>
      <w:proofErr w:type="gramEnd"/>
      <w:r w:rsidRPr="000D7D68">
        <w:rPr>
          <w:sz w:val="20"/>
          <w:szCs w:val="20"/>
          <w:lang w:val="es"/>
        </w:rPr>
        <w:t xml:space="preserve"> de Los Ángeles están comprometidos </w:t>
      </w:r>
      <w:r w:rsidR="00776748" w:rsidRPr="000D7D68">
        <w:rPr>
          <w:sz w:val="20"/>
          <w:szCs w:val="20"/>
          <w:lang w:val="es"/>
        </w:rPr>
        <w:t>para</w:t>
      </w:r>
      <w:r w:rsidRPr="000D7D68">
        <w:rPr>
          <w:sz w:val="20"/>
          <w:szCs w:val="20"/>
          <w:lang w:val="es"/>
        </w:rPr>
        <w:t xml:space="preserve"> la seguridad y el bienestar de su hijo. </w:t>
      </w:r>
      <w:r w:rsidR="00876A7A" w:rsidRPr="000D7D68">
        <w:rPr>
          <w:sz w:val="20"/>
          <w:szCs w:val="20"/>
          <w:lang w:val="es"/>
        </w:rPr>
        <w:t xml:space="preserve"> Presentamos 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085D0C" w:rsidRPr="000D7D68">
        <w:rPr>
          <w:sz w:val="20"/>
          <w:szCs w:val="20"/>
          <w:lang w:val="es"/>
        </w:rPr>
        <w:t xml:space="preserve"> a nuestros estudiantes</w:t>
      </w:r>
      <w:r w:rsidR="00876A7A" w:rsidRPr="000D7D68">
        <w:rPr>
          <w:sz w:val="20"/>
          <w:szCs w:val="20"/>
          <w:lang w:val="es"/>
        </w:rPr>
        <w:t xml:space="preserve"> cada año</w:t>
      </w:r>
      <w:r w:rsidR="009D120B" w:rsidRPr="000D7D68">
        <w:rPr>
          <w:b/>
          <w:bCs/>
          <w:sz w:val="20"/>
          <w:szCs w:val="20"/>
          <w:lang w:val="es"/>
        </w:rPr>
        <w:t>.</w:t>
      </w:r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sz w:val="20"/>
          <w:szCs w:val="20"/>
          <w:lang w:val="es"/>
        </w:rPr>
        <w:t xml:space="preserve"> El</w:t>
      </w:r>
      <w:r w:rsidR="00DF4203" w:rsidRPr="000D7D68">
        <w:rPr>
          <w:sz w:val="20"/>
          <w:szCs w:val="20"/>
          <w:lang w:val="es"/>
        </w:rPr>
        <w:t xml:space="preserve"> abuso </w:t>
      </w:r>
      <w:proofErr w:type="gramStart"/>
      <w:r w:rsidR="00DF4203" w:rsidRPr="000D7D68">
        <w:rPr>
          <w:sz w:val="20"/>
          <w:szCs w:val="20"/>
          <w:lang w:val="es"/>
        </w:rPr>
        <w:t xml:space="preserve">sexual </w:t>
      </w:r>
      <w:r w:rsidRPr="000D7D68">
        <w:rPr>
          <w:sz w:val="20"/>
          <w:szCs w:val="20"/>
          <w:lang w:val="es"/>
        </w:rPr>
        <w:t xml:space="preserve"> infantil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color w:val="auto"/>
          <w:sz w:val="20"/>
          <w:szCs w:val="20"/>
          <w:lang w:val="es"/>
        </w:rPr>
        <w:t>continúa afligiendo a nuestra sociedad. Existe una</w:t>
      </w:r>
      <w:r w:rsidR="00776748" w:rsidRPr="000D7D68">
        <w:rPr>
          <w:color w:val="auto"/>
          <w:sz w:val="20"/>
          <w:szCs w:val="20"/>
          <w:lang w:val="es"/>
        </w:rPr>
        <w:t xml:space="preserve"> </w:t>
      </w:r>
      <w:r w:rsidR="00FE22FB" w:rsidRPr="000D7D68">
        <w:rPr>
          <w:color w:val="auto"/>
          <w:sz w:val="20"/>
          <w:szCs w:val="20"/>
          <w:lang w:val="es"/>
        </w:rPr>
        <w:t>necesidad continua</w:t>
      </w:r>
      <w:r w:rsidRPr="000D7D68">
        <w:rPr>
          <w:sz w:val="20"/>
          <w:szCs w:val="20"/>
          <w:lang w:val="es"/>
        </w:rPr>
        <w:t xml:space="preserve"> de que los niños y los </w:t>
      </w:r>
      <w:r w:rsidR="00A75EE8" w:rsidRPr="000D7D68">
        <w:rPr>
          <w:color w:val="auto"/>
          <w:sz w:val="20"/>
          <w:szCs w:val="20"/>
          <w:lang w:val="es"/>
        </w:rPr>
        <w:t>jóvenes</w:t>
      </w:r>
      <w:r w:rsidR="00FB213F" w:rsidRPr="000D7D68">
        <w:rPr>
          <w:color w:val="auto"/>
          <w:sz w:val="20"/>
          <w:szCs w:val="20"/>
          <w:lang w:val="es"/>
        </w:rPr>
        <w:t xml:space="preserve"> </w:t>
      </w:r>
      <w:proofErr w:type="spellStart"/>
      <w:r w:rsidR="00FB213F" w:rsidRPr="000D7D68">
        <w:rPr>
          <w:color w:val="auto"/>
          <w:sz w:val="20"/>
          <w:szCs w:val="20"/>
          <w:lang w:val="es"/>
        </w:rPr>
        <w:t>esten</w:t>
      </w:r>
      <w:proofErr w:type="spellEnd"/>
      <w:r w:rsidR="00FB213F" w:rsidRPr="000D7D68">
        <w:rPr>
          <w:color w:val="auto"/>
          <w:sz w:val="20"/>
          <w:szCs w:val="20"/>
          <w:lang w:val="es"/>
        </w:rPr>
        <w:t xml:space="preserve"> empoderados con el conocimiento y las</w:t>
      </w:r>
      <w:r w:rsidR="008F6F6C" w:rsidRPr="000D7D68">
        <w:rPr>
          <w:color w:val="auto"/>
          <w:sz w:val="20"/>
          <w:szCs w:val="20"/>
          <w:lang w:val="es"/>
        </w:rPr>
        <w:t xml:space="preserve"> </w:t>
      </w:r>
      <w:r w:rsidR="005C141C" w:rsidRPr="000D7D68">
        <w:rPr>
          <w:sz w:val="20"/>
          <w:szCs w:val="20"/>
          <w:lang w:val="es"/>
        </w:rPr>
        <w:t>herramientas</w:t>
      </w:r>
      <w:r w:rsidR="00F17CE6" w:rsidRPr="000D7D68">
        <w:rPr>
          <w:sz w:val="20"/>
          <w:szCs w:val="20"/>
          <w:lang w:val="es"/>
        </w:rPr>
        <w:t xml:space="preserve"> para mantenerse a sí mismos y a los demás a salvo de cualquier daño. Este Programa Arquidiocesano incluye una conexión catequética que destaca el amor y el deseo de Dios por la salud y la seguridad de todos los niños y jóvenes.</w:t>
      </w:r>
    </w:p>
    <w:p w14:paraId="55650FC5" w14:textId="216F1FFE" w:rsidR="007F0E16" w:rsidRPr="000D7D68" w:rsidRDefault="00F17CE6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-ES"/>
        </w:rPr>
        <w:t xml:space="preserve">  </w:t>
      </w:r>
      <w:r w:rsidR="00E45042" w:rsidRPr="000D7D68">
        <w:rPr>
          <w:sz w:val="20"/>
          <w:szCs w:val="20"/>
          <w:lang w:val="es-ES"/>
        </w:rPr>
        <w:t xml:space="preserve"> </w:t>
      </w:r>
    </w:p>
    <w:p w14:paraId="5D96A171" w14:textId="77777777" w:rsidR="00857659" w:rsidRPr="00857659" w:rsidRDefault="00131BA4" w:rsidP="00DB742D">
      <w:pPr>
        <w:spacing w:after="0" w:line="256" w:lineRule="auto"/>
        <w:ind w:left="15" w:firstLine="0"/>
        <w:jc w:val="left"/>
        <w:rPr>
          <w:strike/>
          <w:color w:val="000000" w:themeColor="text1"/>
          <w:sz w:val="18"/>
          <w:szCs w:val="18"/>
          <w:lang w:val="es-ES"/>
        </w:rPr>
      </w:pPr>
      <w:r w:rsidRPr="000D7D68">
        <w:rPr>
          <w:sz w:val="20"/>
          <w:szCs w:val="20"/>
          <w:lang w:val="es"/>
        </w:rPr>
        <w:t>Presentaremos</w:t>
      </w:r>
      <w:r w:rsidR="00876A7A" w:rsidRPr="000D7D68">
        <w:rPr>
          <w:b/>
          <w:bCs/>
          <w:sz w:val="20"/>
          <w:szCs w:val="20"/>
          <w:lang w:val="es"/>
        </w:rPr>
        <w:t xml:space="preserve"> "Año 1, </w:t>
      </w:r>
      <w:r w:rsidR="00503CB9" w:rsidRPr="00503CB9">
        <w:rPr>
          <w:b/>
          <w:bCs/>
          <w:sz w:val="20"/>
          <w:szCs w:val="20"/>
          <w:lang w:val="es"/>
        </w:rPr>
        <w:t xml:space="preserve">Relaciones Sanas y No Saludables </w:t>
      </w:r>
      <w:r w:rsidR="00876A7A" w:rsidRPr="000D7D68">
        <w:rPr>
          <w:b/>
          <w:bCs/>
          <w:sz w:val="20"/>
          <w:szCs w:val="20"/>
          <w:lang w:val="es"/>
        </w:rPr>
        <w:t>".</w:t>
      </w:r>
      <w:r w:rsidRPr="000D7D68">
        <w:rPr>
          <w:sz w:val="20"/>
          <w:szCs w:val="20"/>
          <w:lang w:val="es"/>
        </w:rPr>
        <w:t xml:space="preserve"> </w:t>
      </w:r>
      <w:r w:rsidR="0050420A" w:rsidRPr="000D7D68">
        <w:rPr>
          <w:sz w:val="20"/>
          <w:szCs w:val="20"/>
          <w:lang w:val="es"/>
        </w:rPr>
        <w:t xml:space="preserve"> </w:t>
      </w:r>
      <w:r w:rsidR="00857659" w:rsidRPr="00857659">
        <w:rPr>
          <w:color w:val="000000" w:themeColor="text1"/>
          <w:sz w:val="18"/>
          <w:szCs w:val="18"/>
          <w:lang w:val="es-ES"/>
        </w:rPr>
        <w:t xml:space="preserve">El objetivo de esta lección es ayudar a los adolescentes de la escuela secundaria a ser conscientes de la importancia de las relaciones saludables con sus compañeros, adultos y en línea.  Participar en este programa ayudará a los adolescentes a reconocer las relaciones saludables y a evitar las relaciones poco saludables. El programa ha demostrado ser invaluable para empoderar a nuestros adolescentes para que estén atentos en todas sus relaciones con el fin de mantenerse a salvo. </w:t>
      </w:r>
    </w:p>
    <w:p w14:paraId="46F6C19A" w14:textId="76BC52D9" w:rsidR="00EC095D" w:rsidRPr="00857659" w:rsidRDefault="00EC095D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</w:p>
    <w:p w14:paraId="2AC31807" w14:textId="3CE4AE21" w:rsidR="00F17CE6" w:rsidRPr="000D7D68" w:rsidRDefault="009B4364" w:rsidP="00EC095D">
      <w:pPr>
        <w:spacing w:after="0" w:line="256" w:lineRule="auto"/>
        <w:ind w:left="15" w:firstLine="0"/>
        <w:jc w:val="left"/>
        <w:rPr>
          <w:sz w:val="20"/>
          <w:szCs w:val="20"/>
          <w:u w:val="single"/>
          <w:lang w:val="es-ES"/>
        </w:rPr>
      </w:pPr>
      <w:r w:rsidRPr="000D7D68">
        <w:rPr>
          <w:sz w:val="20"/>
          <w:szCs w:val="20"/>
          <w:lang w:val="es"/>
        </w:rPr>
        <w:t>El programa será presentado a nuestros estudiantes durante [</w:t>
      </w:r>
      <w:r w:rsidRPr="000D7D68">
        <w:rPr>
          <w:b/>
          <w:sz w:val="20"/>
          <w:szCs w:val="20"/>
          <w:lang w:val="es"/>
        </w:rPr>
        <w:t>Mes].</w:t>
      </w:r>
      <w:r w:rsidRPr="000D7D68">
        <w:rPr>
          <w:sz w:val="20"/>
          <w:szCs w:val="20"/>
          <w:lang w:val="es"/>
        </w:rPr>
        <w:t xml:space="preserve"> </w:t>
      </w:r>
      <w:r w:rsidR="009B52F5" w:rsidRPr="000D7D68">
        <w:rPr>
          <w:sz w:val="20"/>
          <w:szCs w:val="20"/>
          <w:lang w:val="es"/>
        </w:rPr>
        <w:t xml:space="preserve"> Los padres o tutores deben dar permiso para que sus hijos participen en </w:t>
      </w:r>
      <w:proofErr w:type="gramStart"/>
      <w:r w:rsidR="009B52F5" w:rsidRPr="000D7D68">
        <w:rPr>
          <w:sz w:val="20"/>
          <w:szCs w:val="20"/>
          <w:lang w:val="es"/>
        </w:rPr>
        <w:t xml:space="preserve">este </w:t>
      </w:r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Programa</w:t>
      </w:r>
      <w:proofErr w:type="gramEnd"/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de Seguridad</w:t>
      </w:r>
      <w:r w:rsidR="00FF4637" w:rsidRPr="000D7D68">
        <w:rPr>
          <w:sz w:val="20"/>
          <w:szCs w:val="20"/>
          <w:lang w:val="es"/>
        </w:rPr>
        <w:t xml:space="preserve"> devolviendo el recibo de </w:t>
      </w:r>
      <w:r w:rsidR="00FF4637" w:rsidRPr="000D7D68">
        <w:rPr>
          <w:i/>
          <w:iCs/>
          <w:sz w:val="20"/>
          <w:szCs w:val="20"/>
          <w:lang w:val="es"/>
        </w:rPr>
        <w:t xml:space="preserve">permiso </w:t>
      </w:r>
      <w:r w:rsidRPr="000D7D68">
        <w:rPr>
          <w:sz w:val="20"/>
          <w:szCs w:val="20"/>
          <w:lang w:val="es"/>
        </w:rPr>
        <w:t xml:space="preserve"> completado </w:t>
      </w:r>
      <w:r w:rsidR="00FF4637" w:rsidRPr="000D7D68">
        <w:rPr>
          <w:sz w:val="20"/>
          <w:szCs w:val="20"/>
          <w:lang w:val="es"/>
        </w:rPr>
        <w:t xml:space="preserve">a continuación. </w:t>
      </w:r>
      <w:r w:rsidRPr="000D7D68">
        <w:rPr>
          <w:sz w:val="20"/>
          <w:szCs w:val="20"/>
          <w:lang w:val="es"/>
        </w:rPr>
        <w:t xml:space="preserve"> </w:t>
      </w:r>
      <w:r w:rsidR="00635268" w:rsidRPr="000D7D68">
        <w:rPr>
          <w:sz w:val="20"/>
          <w:szCs w:val="20"/>
          <w:u w:val="single"/>
          <w:lang w:val="es"/>
        </w:rPr>
        <w:t xml:space="preserve">Si desea información adicional sobre el </w:t>
      </w:r>
      <w:r w:rsidR="00635268" w:rsidRPr="000D7D68">
        <w:rPr>
          <w:i/>
          <w:iCs/>
          <w:sz w:val="20"/>
          <w:szCs w:val="20"/>
          <w:u w:val="single"/>
          <w:lang w:val="es"/>
        </w:rPr>
        <w:t>Programa de seguridad</w:t>
      </w:r>
      <w:r w:rsidR="00F17CE6" w:rsidRPr="000D7D68">
        <w:rPr>
          <w:sz w:val="20"/>
          <w:szCs w:val="20"/>
          <w:u w:val="single"/>
          <w:lang w:val="es"/>
        </w:rPr>
        <w:t xml:space="preserve"> o revisar los </w:t>
      </w:r>
      <w:proofErr w:type="gramStart"/>
      <w:r w:rsidR="00F17CE6" w:rsidRPr="000D7D68">
        <w:rPr>
          <w:sz w:val="20"/>
          <w:szCs w:val="20"/>
          <w:u w:val="single"/>
          <w:lang w:val="es"/>
        </w:rPr>
        <w:t xml:space="preserve">materiales </w:t>
      </w:r>
      <w:r w:rsidR="00F17CE6" w:rsidRPr="000D7D68">
        <w:rPr>
          <w:b/>
          <w:sz w:val="20"/>
          <w:szCs w:val="20"/>
          <w:u w:val="single"/>
          <w:lang w:val="es"/>
        </w:rPr>
        <w:t xml:space="preserve"> [</w:t>
      </w:r>
      <w:proofErr w:type="gramEnd"/>
      <w:r w:rsidR="00F17CE6" w:rsidRPr="000D7D68">
        <w:rPr>
          <w:b/>
          <w:sz w:val="20"/>
          <w:szCs w:val="20"/>
          <w:u w:val="single"/>
          <w:lang w:val="es"/>
        </w:rPr>
        <w:t>Nombre</w:t>
      </w:r>
      <w:r w:rsidR="00A547ED" w:rsidRPr="000D7D68">
        <w:rPr>
          <w:b/>
          <w:sz w:val="20"/>
          <w:szCs w:val="20"/>
          <w:u w:val="single"/>
          <w:lang w:val="es"/>
        </w:rPr>
        <w:t>, información de contacto</w:t>
      </w:r>
      <w:r w:rsidR="00876A7A" w:rsidRPr="000D7D68">
        <w:rPr>
          <w:b/>
          <w:sz w:val="20"/>
          <w:szCs w:val="20"/>
          <w:u w:val="single"/>
          <w:lang w:val="es"/>
        </w:rPr>
        <w:t>]</w:t>
      </w:r>
      <w:r w:rsidR="00F17CE6" w:rsidRPr="000D7D68">
        <w:rPr>
          <w:sz w:val="20"/>
          <w:szCs w:val="20"/>
          <w:u w:val="single"/>
          <w:lang w:val="es"/>
        </w:rPr>
        <w:t>.</w:t>
      </w:r>
    </w:p>
    <w:p w14:paraId="197D8EF3" w14:textId="0C395B29" w:rsidR="00F17CE6" w:rsidRPr="000D7D68" w:rsidRDefault="00F17CE6" w:rsidP="00F17CE6">
      <w:pPr>
        <w:spacing w:after="0" w:line="256" w:lineRule="auto"/>
        <w:ind w:left="-200"/>
        <w:jc w:val="center"/>
        <w:rPr>
          <w:sz w:val="20"/>
          <w:szCs w:val="20"/>
          <w:lang w:val="es-ES"/>
        </w:rPr>
      </w:pPr>
      <w:r w:rsidRPr="000D7D68">
        <w:rPr>
          <w:noProof/>
          <w:sz w:val="20"/>
          <w:szCs w:val="20"/>
          <w:lang w:val="es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6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D7D68">
        <w:rPr>
          <w:b/>
          <w:sz w:val="20"/>
          <w:szCs w:val="20"/>
          <w:lang w:val="es"/>
        </w:rPr>
        <w:t xml:space="preserve">  [Nombre de la escuela o RE, confirmación o programa juvenil]</w:t>
      </w:r>
    </w:p>
    <w:p w14:paraId="010928FD" w14:textId="77777777" w:rsidR="00776748" w:rsidRPr="000D7D68" w:rsidRDefault="00776748" w:rsidP="00F741C7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r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2AF7999F" w14:textId="1D0567EC" w:rsidR="00F741C7" w:rsidRPr="000D7D68" w:rsidRDefault="00F741C7" w:rsidP="00F741C7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 xml:space="preserve">Año 1: </w:t>
      </w:r>
      <w:r w:rsidR="00212085">
        <w:rPr>
          <w:b/>
          <w:color w:val="auto"/>
          <w:sz w:val="20"/>
          <w:szCs w:val="20"/>
          <w:lang w:val="es"/>
        </w:rPr>
        <w:t>Relaciones Sanas y No Saludables</w:t>
      </w:r>
    </w:p>
    <w:p w14:paraId="74BB59BE" w14:textId="77777777" w:rsidR="00F17CE6" w:rsidRPr="000D7D68" w:rsidRDefault="00F17CE6" w:rsidP="00F17CE6">
      <w:pPr>
        <w:spacing w:after="0" w:line="256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ermiso del padre/tutor</w:t>
      </w:r>
    </w:p>
    <w:p w14:paraId="526EC83B" w14:textId="748F3B61" w:rsidR="00F17CE6" w:rsidRPr="000D7D68" w:rsidRDefault="00F17CE6" w:rsidP="00F17CE6">
      <w:pPr>
        <w:spacing w:after="271" w:line="256" w:lineRule="auto"/>
        <w:ind w:right="55"/>
        <w:jc w:val="center"/>
        <w:rPr>
          <w:b/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2023– 2024</w:t>
      </w:r>
    </w:p>
    <w:p w14:paraId="2C488C30" w14:textId="77777777" w:rsidR="00F741C7" w:rsidRPr="000D7D68" w:rsidRDefault="00F741C7" w:rsidP="00F17CE6">
      <w:pPr>
        <w:spacing w:after="271" w:line="256" w:lineRule="auto"/>
        <w:ind w:right="55"/>
        <w:jc w:val="center"/>
        <w:rPr>
          <w:sz w:val="20"/>
          <w:szCs w:val="20"/>
          <w:lang w:val="es-ES"/>
        </w:rPr>
      </w:pPr>
    </w:p>
    <w:p w14:paraId="7F046329" w14:textId="28D62902" w:rsidR="00F17CE6" w:rsidRPr="000D7D68" w:rsidRDefault="00F17CE6" w:rsidP="00F17CE6">
      <w:pPr>
        <w:spacing w:after="308"/>
        <w:rPr>
          <w:color w:val="auto"/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Mi firma a continuación confirma que mi hijo</w:t>
      </w:r>
      <w:r w:rsidR="00AB1114" w:rsidRPr="000D7D68">
        <w:rPr>
          <w:sz w:val="20"/>
          <w:szCs w:val="20"/>
          <w:lang w:val="es"/>
        </w:rPr>
        <w:t>, _</w:t>
      </w:r>
      <w:r w:rsidR="006A1C2F" w:rsidRPr="000D7D68">
        <w:rPr>
          <w:sz w:val="20"/>
          <w:szCs w:val="20"/>
          <w:lang w:val="es"/>
        </w:rPr>
        <w:t>________________________________________</w:t>
      </w:r>
      <w:r w:rsidR="00AB1114" w:rsidRPr="000D7D68">
        <w:rPr>
          <w:sz w:val="20"/>
          <w:szCs w:val="20"/>
          <w:lang w:val="es"/>
        </w:rPr>
        <w:t>_</w:t>
      </w:r>
      <w:r w:rsidR="00D30C8F">
        <w:rPr>
          <w:sz w:val="20"/>
          <w:szCs w:val="20"/>
          <w:lang w:val="es"/>
        </w:rPr>
        <w:t xml:space="preserve"> tiene mi permiso para participar en el </w:t>
      </w:r>
      <w:r w:rsidR="009C449F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9C449F" w:rsidRPr="000D7D68">
        <w:rPr>
          <w:b/>
          <w:bCs/>
          <w:sz w:val="20"/>
          <w:szCs w:val="20"/>
          <w:lang w:val="es-MX"/>
        </w:rPr>
        <w:t>©</w:t>
      </w:r>
      <w:r w:rsidR="009C449F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9C449F">
        <w:rPr>
          <w:rFonts w:eastAsia="Gungsuh"/>
          <w:b/>
          <w:sz w:val="20"/>
          <w:szCs w:val="20"/>
          <w:lang w:val="es-MX"/>
        </w:rPr>
        <w:t xml:space="preserve"> </w:t>
      </w:r>
      <w:r w:rsidR="00226D26" w:rsidRPr="00226D26">
        <w:rPr>
          <w:rFonts w:eastAsia="Gungsuh"/>
          <w:bCs/>
          <w:i/>
          <w:iCs/>
          <w:sz w:val="20"/>
          <w:szCs w:val="20"/>
          <w:lang w:val="es-MX"/>
        </w:rPr>
        <w:t>“</w:t>
      </w:r>
      <w:r w:rsidR="009C449F" w:rsidRPr="00226D26">
        <w:rPr>
          <w:bCs/>
          <w:i/>
          <w:iCs/>
          <w:sz w:val="20"/>
          <w:szCs w:val="20"/>
          <w:lang w:val="es"/>
        </w:rPr>
        <w:t xml:space="preserve">Año 1, </w:t>
      </w:r>
      <w:r w:rsidR="00503CB9" w:rsidRPr="00503CB9">
        <w:rPr>
          <w:bCs/>
          <w:i/>
          <w:iCs/>
          <w:sz w:val="20"/>
          <w:szCs w:val="20"/>
          <w:lang w:val="es"/>
        </w:rPr>
        <w:t xml:space="preserve">Relaciones Sanas y No </w:t>
      </w:r>
      <w:proofErr w:type="gramStart"/>
      <w:r w:rsidR="00503CB9" w:rsidRPr="00503CB9">
        <w:rPr>
          <w:bCs/>
          <w:i/>
          <w:iCs/>
          <w:sz w:val="20"/>
          <w:szCs w:val="20"/>
          <w:lang w:val="es"/>
        </w:rPr>
        <w:t>Saludables</w:t>
      </w:r>
      <w:r w:rsidR="00226D26" w:rsidRPr="00226D26">
        <w:rPr>
          <w:bCs/>
          <w:i/>
          <w:iCs/>
          <w:sz w:val="20"/>
          <w:szCs w:val="20"/>
          <w:lang w:val="es"/>
        </w:rPr>
        <w:t>”</w:t>
      </w:r>
      <w:r w:rsidR="000D7D68" w:rsidRPr="000D7D68">
        <w:rPr>
          <w:i/>
          <w:sz w:val="20"/>
          <w:szCs w:val="20"/>
          <w:lang w:val="es"/>
        </w:rPr>
        <w:t xml:space="preserve"> </w:t>
      </w:r>
      <w:r w:rsidRPr="000D7D68">
        <w:rPr>
          <w:sz w:val="20"/>
          <w:szCs w:val="20"/>
          <w:lang w:val="es"/>
        </w:rPr>
        <w:t xml:space="preserve"> Entiendo</w:t>
      </w:r>
      <w:proofErr w:type="gramEnd"/>
      <w:r w:rsidRPr="000D7D68">
        <w:rPr>
          <w:sz w:val="20"/>
          <w:szCs w:val="20"/>
          <w:lang w:val="es"/>
        </w:rPr>
        <w:t xml:space="preserve">  que </w:t>
      </w:r>
      <w:r w:rsidR="005D4B7D" w:rsidRPr="000D7D68">
        <w:rPr>
          <w:sz w:val="20"/>
          <w:szCs w:val="20"/>
          <w:lang w:val="es"/>
        </w:rPr>
        <w:t>debo completar</w:t>
      </w:r>
      <w:r w:rsidRPr="000D7D68">
        <w:rPr>
          <w:sz w:val="20"/>
          <w:szCs w:val="20"/>
          <w:lang w:val="es"/>
        </w:rPr>
        <w:t xml:space="preserve"> y </w:t>
      </w:r>
      <w:r w:rsidRPr="000D7D68">
        <w:rPr>
          <w:color w:val="auto"/>
          <w:sz w:val="20"/>
          <w:szCs w:val="20"/>
          <w:lang w:val="es"/>
        </w:rPr>
        <w:t xml:space="preserve">devolver </w:t>
      </w:r>
      <w:r w:rsidR="005D4B7D" w:rsidRPr="000D7D68">
        <w:rPr>
          <w:color w:val="auto"/>
          <w:sz w:val="20"/>
          <w:szCs w:val="20"/>
          <w:lang w:val="es"/>
        </w:rPr>
        <w:t>este</w:t>
      </w:r>
      <w:r w:rsidRPr="000D7D68">
        <w:rPr>
          <w:color w:val="auto"/>
          <w:sz w:val="20"/>
          <w:szCs w:val="20"/>
          <w:lang w:val="es"/>
        </w:rPr>
        <w:t xml:space="preserve"> Formulario de permiso de padre/tutor </w:t>
      </w:r>
      <w:r w:rsidRPr="000D7D68">
        <w:rPr>
          <w:b/>
          <w:color w:val="auto"/>
          <w:sz w:val="20"/>
          <w:szCs w:val="20"/>
          <w:u w:val="single"/>
          <w:lang w:val="es"/>
        </w:rPr>
        <w:t>para cada niño que participe</w:t>
      </w:r>
      <w:r w:rsidRPr="000D7D68">
        <w:rPr>
          <w:b/>
          <w:color w:val="auto"/>
          <w:sz w:val="20"/>
          <w:szCs w:val="20"/>
          <w:lang w:val="es"/>
        </w:rPr>
        <w:t xml:space="preserve"> antes del [Fecha].</w:t>
      </w:r>
    </w:p>
    <w:p w14:paraId="665D1307" w14:textId="72B949F5" w:rsidR="00F17CE6" w:rsidRPr="000D7D68" w:rsidRDefault="00F17CE6" w:rsidP="00F17CE6">
      <w:pPr>
        <w:spacing w:after="336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niño (impreso): ___</w:t>
      </w:r>
      <w:r w:rsidR="00226D26">
        <w:rPr>
          <w:sz w:val="20"/>
          <w:szCs w:val="20"/>
          <w:lang w:val="es"/>
        </w:rPr>
        <w:t>___________________________________________________</w:t>
      </w:r>
      <w:r w:rsidRPr="000D7D68">
        <w:rPr>
          <w:sz w:val="20"/>
          <w:szCs w:val="20"/>
          <w:lang w:val="es"/>
        </w:rPr>
        <w:t>__</w:t>
      </w:r>
    </w:p>
    <w:p w14:paraId="1BAFEC8E" w14:textId="2A153121" w:rsidR="00F17CE6" w:rsidRPr="000D7D68" w:rsidRDefault="00F17CE6" w:rsidP="00F17CE6">
      <w:pPr>
        <w:spacing w:after="33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padre/tutor (impreso): __</w:t>
      </w:r>
      <w:r w:rsidR="00226D26">
        <w:rPr>
          <w:sz w:val="20"/>
          <w:szCs w:val="20"/>
          <w:lang w:val="es"/>
        </w:rPr>
        <w:t>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712C479" w14:textId="5A7C9F4E" w:rsidR="00F17CE6" w:rsidRPr="000D7D68" w:rsidRDefault="00F17CE6" w:rsidP="00F17CE6">
      <w:pPr>
        <w:spacing w:after="368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Firma del padre/tutor: _</w:t>
      </w:r>
      <w:r w:rsidR="00226D26">
        <w:rPr>
          <w:sz w:val="20"/>
          <w:szCs w:val="20"/>
          <w:lang w:val="es"/>
        </w:rPr>
        <w:t>___________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36083B56" w14:textId="79F859FC" w:rsidR="00F17CE6" w:rsidRPr="000D7D68" w:rsidRDefault="00F17CE6" w:rsidP="00F17CE6">
      <w:pPr>
        <w:rPr>
          <w:sz w:val="20"/>
          <w:szCs w:val="20"/>
          <w:lang w:val="es-ES"/>
        </w:rPr>
      </w:pPr>
      <w:proofErr w:type="gramStart"/>
      <w:r w:rsidRPr="000D7D68">
        <w:rPr>
          <w:sz w:val="20"/>
          <w:szCs w:val="20"/>
          <w:lang w:val="es"/>
        </w:rPr>
        <w:t>Fecha:_</w:t>
      </w:r>
      <w:proofErr w:type="gramEnd"/>
      <w:r w:rsidRPr="000D7D68">
        <w:rPr>
          <w:sz w:val="20"/>
          <w:szCs w:val="20"/>
          <w:lang w:val="es"/>
        </w:rPr>
        <w:t>_______</w:t>
      </w:r>
      <w:r w:rsidR="00226D26">
        <w:rPr>
          <w:sz w:val="20"/>
          <w:szCs w:val="20"/>
          <w:lang w:val="es"/>
        </w:rPr>
        <w:t>_</w:t>
      </w:r>
      <w:r w:rsidRPr="000D7D68">
        <w:rPr>
          <w:sz w:val="20"/>
          <w:szCs w:val="20"/>
          <w:lang w:val="es"/>
        </w:rPr>
        <w:t>_______________________</w:t>
      </w:r>
    </w:p>
    <w:p w14:paraId="4B26F43F" w14:textId="24367C6B" w:rsidR="00744850" w:rsidRPr="000D7D68" w:rsidRDefault="00744850">
      <w:pPr>
        <w:rPr>
          <w:sz w:val="20"/>
          <w:szCs w:val="20"/>
          <w:lang w:val="es-ES"/>
        </w:rPr>
      </w:pPr>
    </w:p>
    <w:sectPr w:rsidR="00744850" w:rsidRPr="000D7D68" w:rsidSect="0077674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D7D68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12085"/>
    <w:rsid w:val="0022045C"/>
    <w:rsid w:val="00226D26"/>
    <w:rsid w:val="00264397"/>
    <w:rsid w:val="00277F1C"/>
    <w:rsid w:val="0029061F"/>
    <w:rsid w:val="002929A6"/>
    <w:rsid w:val="00292EB9"/>
    <w:rsid w:val="002B738F"/>
    <w:rsid w:val="002D6E35"/>
    <w:rsid w:val="002E3591"/>
    <w:rsid w:val="00312BEA"/>
    <w:rsid w:val="00337FFA"/>
    <w:rsid w:val="003467AA"/>
    <w:rsid w:val="003C213E"/>
    <w:rsid w:val="003C4AC7"/>
    <w:rsid w:val="003C5FA9"/>
    <w:rsid w:val="003F291B"/>
    <w:rsid w:val="00407273"/>
    <w:rsid w:val="0041266D"/>
    <w:rsid w:val="004154CD"/>
    <w:rsid w:val="00477B59"/>
    <w:rsid w:val="00503CB9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35268"/>
    <w:rsid w:val="0066274C"/>
    <w:rsid w:val="00676BAC"/>
    <w:rsid w:val="006A1C2F"/>
    <w:rsid w:val="00704A52"/>
    <w:rsid w:val="00737054"/>
    <w:rsid w:val="00744850"/>
    <w:rsid w:val="00765F35"/>
    <w:rsid w:val="00776748"/>
    <w:rsid w:val="00782012"/>
    <w:rsid w:val="0079136B"/>
    <w:rsid w:val="007E1C75"/>
    <w:rsid w:val="007F0E16"/>
    <w:rsid w:val="00801741"/>
    <w:rsid w:val="00813EF6"/>
    <w:rsid w:val="00857659"/>
    <w:rsid w:val="00861AEE"/>
    <w:rsid w:val="00876A7A"/>
    <w:rsid w:val="008827BB"/>
    <w:rsid w:val="008833CD"/>
    <w:rsid w:val="00897908"/>
    <w:rsid w:val="008A35F6"/>
    <w:rsid w:val="008F6F6C"/>
    <w:rsid w:val="00906F09"/>
    <w:rsid w:val="009347B3"/>
    <w:rsid w:val="009866F9"/>
    <w:rsid w:val="009A03DC"/>
    <w:rsid w:val="009B2634"/>
    <w:rsid w:val="009B4364"/>
    <w:rsid w:val="009B52F5"/>
    <w:rsid w:val="009C449F"/>
    <w:rsid w:val="009D120B"/>
    <w:rsid w:val="00A101F2"/>
    <w:rsid w:val="00A547ED"/>
    <w:rsid w:val="00A5526E"/>
    <w:rsid w:val="00A75EE8"/>
    <w:rsid w:val="00A9465C"/>
    <w:rsid w:val="00A94AB1"/>
    <w:rsid w:val="00AB1114"/>
    <w:rsid w:val="00AB22DC"/>
    <w:rsid w:val="00AD3253"/>
    <w:rsid w:val="00AD3C90"/>
    <w:rsid w:val="00B01261"/>
    <w:rsid w:val="00BD30F6"/>
    <w:rsid w:val="00BD4EB5"/>
    <w:rsid w:val="00BE3B0F"/>
    <w:rsid w:val="00C16A92"/>
    <w:rsid w:val="00C3026A"/>
    <w:rsid w:val="00C37614"/>
    <w:rsid w:val="00C416F1"/>
    <w:rsid w:val="00C457DD"/>
    <w:rsid w:val="00C6574D"/>
    <w:rsid w:val="00C71932"/>
    <w:rsid w:val="00CA63FB"/>
    <w:rsid w:val="00CA671F"/>
    <w:rsid w:val="00D037CD"/>
    <w:rsid w:val="00D06330"/>
    <w:rsid w:val="00D30C8F"/>
    <w:rsid w:val="00D6725E"/>
    <w:rsid w:val="00D71235"/>
    <w:rsid w:val="00DD4AF4"/>
    <w:rsid w:val="00DE5AB9"/>
    <w:rsid w:val="00DF4203"/>
    <w:rsid w:val="00E04C68"/>
    <w:rsid w:val="00E13F24"/>
    <w:rsid w:val="00E247DD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213F"/>
    <w:rsid w:val="00FD09C7"/>
    <w:rsid w:val="00FE22F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7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414</Words>
  <Characters>2361</Characters>
  <Application>Microsoft Office Word</Application>
  <DocSecurity>0</DocSecurity>
  <Lines>236</Lines>
  <Paragraphs>120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8</cp:revision>
  <dcterms:created xsi:type="dcterms:W3CDTF">2023-03-23T20:51:00Z</dcterms:created>
  <dcterms:modified xsi:type="dcterms:W3CDTF">2023-10-11T16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</Properties>
</file>